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3-03</w:t>
      </w:r>
      <w:r>
        <w:t xml:space="preserve"> </w:t>
      </w:r>
      <w:r>
        <w:t xml:space="preserve">06:29:0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4d983d7b412121aa4d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3-03T06:29:16Z</dcterms:created>
  <dcterms:modified xsi:type="dcterms:W3CDTF">2023-03-03T06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3-03 06:29:08</vt:lpwstr>
  </property>
</Properties>
</file>